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2BC006" w14:textId="77777777" w:rsidR="00021C55" w:rsidRPr="00021C55" w:rsidRDefault="00021C55" w:rsidP="00021C55">
      <w:pPr>
        <w:keepNext/>
        <w:spacing w:after="0" w:line="240" w:lineRule="auto"/>
        <w:outlineLvl w:val="0"/>
        <w:rPr>
          <w:rFonts w:ascii="Calibri" w:eastAsia="Times New Roman" w:hAnsi="Calibri" w:cs="Times New Roman"/>
          <w:b/>
          <w:bCs/>
          <w:sz w:val="32"/>
          <w:szCs w:val="32"/>
        </w:rPr>
      </w:pPr>
      <w:r w:rsidRPr="00021C55">
        <w:rPr>
          <w:rFonts w:ascii="Calibri" w:eastAsia="Times New Roman" w:hAnsi="Calibri" w:cs="Times New Roman"/>
          <w:b/>
          <w:bCs/>
          <w:sz w:val="32"/>
          <w:szCs w:val="32"/>
        </w:rPr>
        <w:t xml:space="preserve">Request to Re-affiliate </w:t>
      </w:r>
      <w:r w:rsidR="0055589F">
        <w:rPr>
          <w:rFonts w:ascii="Calibri" w:eastAsia="Times New Roman" w:hAnsi="Calibri" w:cs="Times New Roman"/>
          <w:b/>
          <w:bCs/>
          <w:sz w:val="32"/>
          <w:szCs w:val="32"/>
        </w:rPr>
        <w:t>for 2022</w:t>
      </w:r>
    </w:p>
    <w:p w14:paraId="0C727B27" w14:textId="77777777" w:rsidR="00021C55" w:rsidRPr="003A00F3" w:rsidRDefault="00021C55" w:rsidP="00021C55">
      <w:pPr>
        <w:spacing w:after="0"/>
        <w:jc w:val="both"/>
        <w:rPr>
          <w:rFonts w:ascii="Calibri" w:eastAsia="Calibri" w:hAnsi="Calibri" w:cs="Arial"/>
          <w:color w:val="FF0000"/>
        </w:rPr>
      </w:pPr>
    </w:p>
    <w:p w14:paraId="1EEB39E6" w14:textId="77777777" w:rsidR="00021C55" w:rsidRPr="003A00F3" w:rsidRDefault="00021C55" w:rsidP="00021C55">
      <w:pPr>
        <w:spacing w:after="0"/>
        <w:jc w:val="both"/>
        <w:rPr>
          <w:rFonts w:ascii="Calibri" w:eastAsia="Calibri" w:hAnsi="Calibri" w:cs="Arial"/>
          <w:color w:val="FF0000"/>
        </w:rPr>
      </w:pPr>
      <w:r w:rsidRPr="003A00F3">
        <w:rPr>
          <w:rFonts w:ascii="Calibri" w:eastAsia="Calibri" w:hAnsi="Calibri" w:cs="Arial"/>
          <w:color w:val="FF0000"/>
        </w:rPr>
        <w:t>This letter should be amended to reflect the details of your club.</w:t>
      </w:r>
    </w:p>
    <w:p w14:paraId="4118DEE8" w14:textId="77777777"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Insert Club Name:</w:t>
      </w:r>
    </w:p>
    <w:p w14:paraId="722C4684" w14:textId="77777777"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Insert Presidents Name:</w:t>
      </w:r>
    </w:p>
    <w:p w14:paraId="279A26CC" w14:textId="77777777"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 xml:space="preserve">Insert Ph: </w:t>
      </w:r>
    </w:p>
    <w:p w14:paraId="5FCF28DD" w14:textId="77777777"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 xml:space="preserve">Insert E-mail: </w:t>
      </w:r>
    </w:p>
    <w:p w14:paraId="295F8E70"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UNIVERSITY OF WOLLONGONG</w:t>
      </w:r>
    </w:p>
    <w:p w14:paraId="51E82498"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NSW 2500</w:t>
      </w:r>
    </w:p>
    <w:p w14:paraId="51D0C71D" w14:textId="77777777" w:rsidR="00021C55" w:rsidRPr="00021C55" w:rsidRDefault="00021C55" w:rsidP="00021C55">
      <w:pPr>
        <w:spacing w:after="0"/>
        <w:jc w:val="both"/>
        <w:rPr>
          <w:rFonts w:ascii="Calibri" w:eastAsia="Calibri" w:hAnsi="Calibri" w:cs="Arial"/>
        </w:rPr>
      </w:pPr>
    </w:p>
    <w:p w14:paraId="517392F4" w14:textId="77777777" w:rsidR="00021C55" w:rsidRPr="003A00F3" w:rsidRDefault="00021C55" w:rsidP="00021C55">
      <w:pPr>
        <w:spacing w:after="0"/>
        <w:jc w:val="both"/>
        <w:rPr>
          <w:rFonts w:ascii="Calibri" w:eastAsia="Calibri" w:hAnsi="Calibri" w:cs="Arial"/>
          <w:color w:val="FF0000"/>
        </w:rPr>
      </w:pPr>
      <w:r w:rsidRPr="003A00F3">
        <w:rPr>
          <w:rFonts w:ascii="Calibri" w:eastAsia="Calibri" w:hAnsi="Calibri" w:cs="Arial"/>
          <w:color w:val="FF0000"/>
        </w:rPr>
        <w:t>(Insert Date)</w:t>
      </w:r>
    </w:p>
    <w:p w14:paraId="59D9784D" w14:textId="77777777" w:rsidR="00021C55" w:rsidRPr="00021C55" w:rsidRDefault="00021C55" w:rsidP="00021C55">
      <w:pPr>
        <w:spacing w:after="0"/>
        <w:jc w:val="both"/>
        <w:rPr>
          <w:rFonts w:ascii="Calibri" w:eastAsia="Calibri" w:hAnsi="Calibri" w:cs="Arial"/>
        </w:rPr>
      </w:pPr>
    </w:p>
    <w:p w14:paraId="06E8FDC3"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Attention:</w:t>
      </w:r>
      <w:r w:rsidRPr="00021C55">
        <w:rPr>
          <w:rFonts w:ascii="Calibri" w:eastAsia="Calibri" w:hAnsi="Calibri" w:cs="Arial"/>
        </w:rPr>
        <w:tab/>
        <w:t>Clubs &amp; Societies Office</w:t>
      </w:r>
    </w:p>
    <w:p w14:paraId="335BE8DF"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ab/>
      </w:r>
      <w:r w:rsidRPr="00021C55">
        <w:rPr>
          <w:rFonts w:ascii="Calibri" w:eastAsia="Calibri" w:hAnsi="Calibri" w:cs="Arial"/>
        </w:rPr>
        <w:tab/>
      </w:r>
      <w:r w:rsidR="003A00F3">
        <w:rPr>
          <w:rFonts w:ascii="Calibri" w:eastAsia="Calibri" w:hAnsi="Calibri" w:cs="Arial"/>
        </w:rPr>
        <w:t>UniClubs</w:t>
      </w:r>
      <w:r w:rsidRPr="00021C55">
        <w:rPr>
          <w:rFonts w:ascii="Calibri" w:eastAsia="Calibri" w:hAnsi="Calibri" w:cs="Arial"/>
        </w:rPr>
        <w:t xml:space="preserve">, </w:t>
      </w:r>
      <w:r w:rsidR="00044AAC">
        <w:rPr>
          <w:rFonts w:ascii="Calibri" w:eastAsia="Calibri" w:hAnsi="Calibri" w:cs="Arial"/>
        </w:rPr>
        <w:t>UOW Pulse</w:t>
      </w:r>
    </w:p>
    <w:p w14:paraId="68019457" w14:textId="77777777" w:rsidR="00021C55" w:rsidRPr="00021C55" w:rsidRDefault="0093432B" w:rsidP="00021C55">
      <w:pPr>
        <w:spacing w:after="0"/>
        <w:jc w:val="both"/>
        <w:rPr>
          <w:rFonts w:ascii="Calibri" w:eastAsia="Calibri" w:hAnsi="Calibri" w:cs="Arial"/>
        </w:rPr>
      </w:pPr>
      <w:r>
        <w:rPr>
          <w:rFonts w:ascii="Calibri" w:eastAsia="Calibri" w:hAnsi="Calibri" w:cs="Arial"/>
        </w:rPr>
        <w:tab/>
      </w:r>
      <w:r>
        <w:rPr>
          <w:rFonts w:ascii="Calibri" w:eastAsia="Calibri" w:hAnsi="Calibri" w:cs="Arial"/>
        </w:rPr>
        <w:tab/>
        <w:t>Post Office Box U</w:t>
      </w:r>
      <w:r w:rsidR="00021C55" w:rsidRPr="00021C55">
        <w:rPr>
          <w:rFonts w:ascii="Calibri" w:eastAsia="Calibri" w:hAnsi="Calibri" w:cs="Arial"/>
        </w:rPr>
        <w:t>100</w:t>
      </w:r>
    </w:p>
    <w:p w14:paraId="1FA4CBF0"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ab/>
      </w:r>
      <w:r w:rsidRPr="00021C55">
        <w:rPr>
          <w:rFonts w:ascii="Calibri" w:eastAsia="Calibri" w:hAnsi="Calibri" w:cs="Arial"/>
        </w:rPr>
        <w:tab/>
        <w:t>WOLLONGONG NSW 2500</w:t>
      </w:r>
    </w:p>
    <w:p w14:paraId="1030731C"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To Whom It May Concern:</w:t>
      </w:r>
    </w:p>
    <w:p w14:paraId="2DBCA023" w14:textId="77777777" w:rsidR="00021C55" w:rsidRPr="00021C55" w:rsidRDefault="00021C55" w:rsidP="00021C55">
      <w:pPr>
        <w:spacing w:after="0"/>
        <w:jc w:val="both"/>
        <w:rPr>
          <w:rFonts w:ascii="Calibri" w:eastAsia="Calibri" w:hAnsi="Calibri" w:cs="Arial"/>
        </w:rPr>
      </w:pPr>
    </w:p>
    <w:p w14:paraId="38582393"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RE: RE-affiliation with Uni</w:t>
      </w:r>
      <w:r w:rsidR="003A00F3">
        <w:rPr>
          <w:rFonts w:ascii="Calibri" w:eastAsia="Calibri" w:hAnsi="Calibri" w:cs="Arial"/>
        </w:rPr>
        <w:t>Clubs</w:t>
      </w:r>
    </w:p>
    <w:p w14:paraId="28599579" w14:textId="77777777" w:rsidR="00021C55" w:rsidRPr="00021C55" w:rsidRDefault="00021C55" w:rsidP="00021C55">
      <w:pPr>
        <w:spacing w:after="0"/>
        <w:jc w:val="both"/>
        <w:rPr>
          <w:rFonts w:ascii="Calibri" w:eastAsia="Calibri" w:hAnsi="Calibri" w:cs="Arial"/>
        </w:rPr>
      </w:pPr>
    </w:p>
    <w:p w14:paraId="0FC7F8FC"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The </w:t>
      </w:r>
      <w:r w:rsidRPr="003A00F3">
        <w:rPr>
          <w:rFonts w:ascii="Calibri" w:eastAsia="Calibri" w:hAnsi="Calibri" w:cs="Arial"/>
          <w:b/>
          <w:i/>
          <w:color w:val="FF0000"/>
          <w:u w:val="single"/>
        </w:rPr>
        <w:t>Insert Club Name</w:t>
      </w:r>
      <w:r w:rsidRPr="003A00F3">
        <w:rPr>
          <w:rFonts w:ascii="Calibri" w:eastAsia="Calibri" w:hAnsi="Calibri" w:cs="Arial"/>
          <w:i/>
          <w:color w:val="FF0000"/>
          <w:u w:val="single"/>
        </w:rPr>
        <w:t xml:space="preserve"> </w:t>
      </w:r>
      <w:r w:rsidRPr="00021C55">
        <w:rPr>
          <w:rFonts w:ascii="Calibri" w:eastAsia="Calibri" w:hAnsi="Calibri" w:cs="Arial"/>
        </w:rPr>
        <w:t xml:space="preserve">wishes to </w:t>
      </w:r>
      <w:r w:rsidR="006A4C5D" w:rsidRPr="00021C55">
        <w:rPr>
          <w:rFonts w:ascii="Calibri" w:eastAsia="Calibri" w:hAnsi="Calibri" w:cs="Arial"/>
        </w:rPr>
        <w:t>re-affiliate</w:t>
      </w:r>
      <w:r w:rsidRPr="00021C55">
        <w:rPr>
          <w:rFonts w:ascii="Calibri" w:eastAsia="Calibri" w:hAnsi="Calibri" w:cs="Arial"/>
        </w:rPr>
        <w:t xml:space="preserve"> with </w:t>
      </w:r>
      <w:r w:rsidR="00044AAC">
        <w:rPr>
          <w:rFonts w:ascii="Calibri" w:eastAsia="Calibri" w:hAnsi="Calibri" w:cs="Arial"/>
        </w:rPr>
        <w:t>UOW Pulse</w:t>
      </w:r>
      <w:r w:rsidRPr="00021C55">
        <w:rPr>
          <w:rFonts w:ascii="Calibri" w:eastAsia="Calibri" w:hAnsi="Calibri" w:cs="Arial"/>
        </w:rPr>
        <w:t xml:space="preserve"> to operate as an official student clubs and society on campus at the University of Wollongong. </w:t>
      </w:r>
    </w:p>
    <w:p w14:paraId="05A78D9A" w14:textId="77777777" w:rsidR="00021C55" w:rsidRPr="00021C55" w:rsidRDefault="00021C55" w:rsidP="00021C55">
      <w:pPr>
        <w:spacing w:after="0"/>
        <w:jc w:val="both"/>
        <w:rPr>
          <w:rFonts w:ascii="Calibri" w:eastAsia="Calibri" w:hAnsi="Calibri" w:cs="Arial"/>
        </w:rPr>
      </w:pPr>
    </w:p>
    <w:p w14:paraId="07F00D50"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The Club members have voted to a</w:t>
      </w:r>
      <w:r w:rsidR="00074660">
        <w:rPr>
          <w:rFonts w:ascii="Calibri" w:eastAsia="Calibri" w:hAnsi="Calibri" w:cs="Arial"/>
        </w:rPr>
        <w:t xml:space="preserve">ffiliate with </w:t>
      </w:r>
      <w:r w:rsidR="00843B84">
        <w:rPr>
          <w:rFonts w:ascii="Calibri" w:eastAsia="Calibri" w:hAnsi="Calibri" w:cs="Arial"/>
        </w:rPr>
        <w:t>UOW Pulse</w:t>
      </w:r>
      <w:r w:rsidR="00074660">
        <w:rPr>
          <w:rFonts w:ascii="Calibri" w:eastAsia="Calibri" w:hAnsi="Calibri" w:cs="Arial"/>
        </w:rPr>
        <w:t xml:space="preserve"> for 20</w:t>
      </w:r>
      <w:r w:rsidR="00AA6EEE">
        <w:rPr>
          <w:rFonts w:ascii="Calibri" w:eastAsia="Calibri" w:hAnsi="Calibri" w:cs="Arial"/>
        </w:rPr>
        <w:t>2</w:t>
      </w:r>
      <w:r w:rsidR="0055589F">
        <w:rPr>
          <w:rFonts w:ascii="Calibri" w:eastAsia="Calibri" w:hAnsi="Calibri" w:cs="Arial"/>
        </w:rPr>
        <w:t>2</w:t>
      </w:r>
      <w:r w:rsidRPr="00021C55">
        <w:rPr>
          <w:rFonts w:ascii="Calibri" w:eastAsia="Calibri" w:hAnsi="Calibri" w:cs="Arial"/>
        </w:rPr>
        <w:t>. Please accept this letter as our request to affiliate with UniCentre for the coming year.</w:t>
      </w:r>
    </w:p>
    <w:p w14:paraId="1F3B6AAA" w14:textId="77777777" w:rsidR="00021C55" w:rsidRPr="00021C55" w:rsidRDefault="00021C55" w:rsidP="00021C55">
      <w:pPr>
        <w:spacing w:after="0"/>
        <w:jc w:val="both"/>
        <w:rPr>
          <w:rFonts w:ascii="Calibri" w:eastAsia="Calibri" w:hAnsi="Calibri" w:cs="Arial"/>
        </w:rPr>
      </w:pPr>
    </w:p>
    <w:p w14:paraId="4577C2DD" w14:textId="6BC77D01"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Our Club understands that we must </w:t>
      </w:r>
      <w:r w:rsidR="00074660">
        <w:rPr>
          <w:rFonts w:ascii="Calibri" w:eastAsia="Calibri" w:hAnsi="Calibri" w:cs="Arial"/>
        </w:rPr>
        <w:t xml:space="preserve">have the </w:t>
      </w:r>
      <w:r w:rsidR="00A151D5">
        <w:rPr>
          <w:rFonts w:ascii="Calibri" w:eastAsia="Calibri" w:hAnsi="Calibri" w:cs="Arial"/>
        </w:rPr>
        <w:t>2021</w:t>
      </w:r>
      <w:r w:rsidR="00FF5288">
        <w:rPr>
          <w:rFonts w:ascii="Calibri" w:eastAsia="Calibri" w:hAnsi="Calibri" w:cs="Arial"/>
        </w:rPr>
        <w:t xml:space="preserve"> AGM, </w:t>
      </w:r>
      <w:r w:rsidRPr="00021C55">
        <w:rPr>
          <w:rFonts w:ascii="Calibri" w:eastAsia="Calibri" w:hAnsi="Calibri" w:cs="Arial"/>
        </w:rPr>
        <w:t xml:space="preserve">provide </w:t>
      </w:r>
      <w:r w:rsidR="00FF5288">
        <w:rPr>
          <w:rFonts w:ascii="Calibri" w:eastAsia="Calibri" w:hAnsi="Calibri" w:cs="Arial"/>
        </w:rPr>
        <w:t xml:space="preserve">the Minutes and </w:t>
      </w:r>
      <w:r w:rsidRPr="00021C55">
        <w:rPr>
          <w:rFonts w:ascii="Calibri" w:eastAsia="Calibri" w:hAnsi="Calibri" w:cs="Arial"/>
        </w:rPr>
        <w:t xml:space="preserve">an </w:t>
      </w:r>
      <w:r w:rsidR="00FF5288">
        <w:rPr>
          <w:rFonts w:ascii="Calibri" w:eastAsia="Calibri" w:hAnsi="Calibri" w:cs="Arial"/>
        </w:rPr>
        <w:t>End of Year R</w:t>
      </w:r>
      <w:r w:rsidRPr="00021C55">
        <w:rPr>
          <w:rFonts w:ascii="Calibri" w:eastAsia="Calibri" w:hAnsi="Calibri" w:cs="Arial"/>
        </w:rPr>
        <w:t xml:space="preserve">eport by </w:t>
      </w:r>
      <w:r w:rsidR="00590756">
        <w:rPr>
          <w:rFonts w:ascii="Calibri" w:eastAsia="Calibri" w:hAnsi="Calibri" w:cs="Arial"/>
          <w:b/>
        </w:rPr>
        <w:t>October 1</w:t>
      </w:r>
      <w:r w:rsidR="004A31D0">
        <w:rPr>
          <w:rFonts w:ascii="Calibri" w:eastAsia="Calibri" w:hAnsi="Calibri" w:cs="Arial"/>
          <w:b/>
        </w:rPr>
        <w:t xml:space="preserve"> 2021</w:t>
      </w:r>
      <w:r w:rsidRPr="00021C55">
        <w:rPr>
          <w:rFonts w:ascii="Calibri" w:eastAsia="Calibri" w:hAnsi="Calibri" w:cs="Arial"/>
        </w:rPr>
        <w:t>. We understand that we will be ineligible to apply for club funding</w:t>
      </w:r>
      <w:r w:rsidR="00FF5288">
        <w:rPr>
          <w:rFonts w:ascii="Calibri" w:eastAsia="Calibri" w:hAnsi="Calibri" w:cs="Arial"/>
        </w:rPr>
        <w:t>, a stall at the following year’s O Week</w:t>
      </w:r>
      <w:r w:rsidRPr="00021C55">
        <w:rPr>
          <w:rFonts w:ascii="Calibri" w:eastAsia="Calibri" w:hAnsi="Calibri" w:cs="Arial"/>
        </w:rPr>
        <w:t xml:space="preserve"> or </w:t>
      </w:r>
      <w:r w:rsidR="003A00F3">
        <w:rPr>
          <w:rFonts w:ascii="Calibri" w:eastAsia="Calibri" w:hAnsi="Calibri" w:cs="Arial"/>
        </w:rPr>
        <w:t>20</w:t>
      </w:r>
      <w:r w:rsidR="00A151D5">
        <w:rPr>
          <w:rFonts w:ascii="Calibri" w:eastAsia="Calibri" w:hAnsi="Calibri" w:cs="Arial"/>
        </w:rPr>
        <w:t>22</w:t>
      </w:r>
      <w:r w:rsidR="00FF5288">
        <w:rPr>
          <w:rFonts w:ascii="Calibri" w:eastAsia="Calibri" w:hAnsi="Calibri" w:cs="Arial"/>
        </w:rPr>
        <w:t xml:space="preserve"> Club A</w:t>
      </w:r>
      <w:r w:rsidRPr="00021C55">
        <w:rPr>
          <w:rFonts w:ascii="Calibri" w:eastAsia="Calibri" w:hAnsi="Calibri" w:cs="Arial"/>
        </w:rPr>
        <w:t>wards if we have not provided the reporting on time.</w:t>
      </w:r>
    </w:p>
    <w:p w14:paraId="1E7B8096" w14:textId="77777777" w:rsidR="00021C55" w:rsidRPr="00021C55" w:rsidRDefault="00021C55" w:rsidP="00021C55">
      <w:pPr>
        <w:spacing w:after="0"/>
        <w:jc w:val="both"/>
        <w:rPr>
          <w:rFonts w:ascii="Calibri" w:eastAsia="Calibri" w:hAnsi="Calibri" w:cs="Arial"/>
        </w:rPr>
      </w:pPr>
      <w:bookmarkStart w:id="0" w:name="_GoBack"/>
      <w:bookmarkEnd w:id="0"/>
    </w:p>
    <w:p w14:paraId="0300CE57"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Please find attached the minutes of our AGM, our club executive contact details, as well as our current membership list. We will provide an updated executive list if there are any major updates during the year.</w:t>
      </w:r>
    </w:p>
    <w:p w14:paraId="50F89CE5" w14:textId="77777777" w:rsidR="00021C55" w:rsidRPr="00021C55" w:rsidRDefault="00021C55" w:rsidP="00021C55">
      <w:pPr>
        <w:spacing w:after="0"/>
        <w:jc w:val="both"/>
        <w:rPr>
          <w:rFonts w:ascii="Calibri" w:eastAsia="Calibri" w:hAnsi="Calibri" w:cs="Arial"/>
        </w:rPr>
      </w:pPr>
    </w:p>
    <w:p w14:paraId="6CA7ED5C"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Kind Regards,</w:t>
      </w:r>
    </w:p>
    <w:p w14:paraId="0149D00C" w14:textId="77777777" w:rsidR="00021C55" w:rsidRPr="00021C55" w:rsidRDefault="00021C55" w:rsidP="00021C55">
      <w:pPr>
        <w:spacing w:after="0"/>
        <w:jc w:val="both"/>
        <w:rPr>
          <w:rFonts w:ascii="Calibri" w:eastAsia="Calibri" w:hAnsi="Calibri" w:cs="Arial"/>
        </w:rPr>
      </w:pPr>
    </w:p>
    <w:p w14:paraId="07BF05F3" w14:textId="77777777" w:rsidR="00883057" w:rsidRPr="003A00F3" w:rsidRDefault="00883057" w:rsidP="00021C55">
      <w:pPr>
        <w:spacing w:after="0"/>
        <w:jc w:val="both"/>
        <w:rPr>
          <w:rFonts w:ascii="Calibri" w:eastAsia="Calibri" w:hAnsi="Calibri" w:cs="Arial"/>
          <w:b/>
          <w:color w:val="FF0000"/>
          <w:u w:val="single"/>
        </w:rPr>
      </w:pPr>
    </w:p>
    <w:p w14:paraId="4653E77C" w14:textId="77777777" w:rsidR="00021C55" w:rsidRPr="003A00F3" w:rsidRDefault="00021C55" w:rsidP="00021C55">
      <w:pPr>
        <w:spacing w:after="0"/>
        <w:jc w:val="both"/>
        <w:rPr>
          <w:rFonts w:ascii="Calibri" w:eastAsia="Calibri" w:hAnsi="Calibri" w:cs="Arial"/>
          <w:b/>
          <w:color w:val="FF0000"/>
          <w:u w:val="single"/>
        </w:rPr>
      </w:pPr>
      <w:r w:rsidRPr="003A00F3">
        <w:rPr>
          <w:rFonts w:ascii="Calibri" w:eastAsia="Calibri" w:hAnsi="Calibri" w:cs="Arial"/>
          <w:b/>
          <w:color w:val="FF0000"/>
          <w:u w:val="single"/>
        </w:rPr>
        <w:t>Insert Presidents name</w:t>
      </w:r>
    </w:p>
    <w:p w14:paraId="1BE46BD5" w14:textId="77777777"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President </w:t>
      </w:r>
    </w:p>
    <w:p w14:paraId="25099C34" w14:textId="77777777" w:rsidR="00021C55" w:rsidRPr="003A00F3" w:rsidRDefault="00021C55" w:rsidP="00021C55">
      <w:pPr>
        <w:spacing w:after="0"/>
        <w:jc w:val="both"/>
        <w:rPr>
          <w:rFonts w:ascii="Calibri" w:eastAsia="Calibri" w:hAnsi="Calibri" w:cs="Arial"/>
          <w:b/>
          <w:color w:val="FF0000"/>
          <w:u w:val="single"/>
        </w:rPr>
      </w:pPr>
      <w:r w:rsidRPr="003A00F3">
        <w:rPr>
          <w:rFonts w:ascii="Calibri" w:eastAsia="Calibri" w:hAnsi="Calibri" w:cs="Arial"/>
          <w:b/>
          <w:color w:val="FF0000"/>
          <w:u w:val="single"/>
        </w:rPr>
        <w:t>Insert Club/Society</w:t>
      </w:r>
    </w:p>
    <w:p w14:paraId="7CBA37DA" w14:textId="77777777" w:rsidR="001A3D7E" w:rsidRDefault="00590756"/>
    <w:sectPr w:rsidR="001A3D7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1F3FE" w14:textId="77777777" w:rsidR="00883057" w:rsidRDefault="00883057" w:rsidP="00883057">
      <w:pPr>
        <w:spacing w:after="0" w:line="240" w:lineRule="auto"/>
      </w:pPr>
      <w:r>
        <w:separator/>
      </w:r>
    </w:p>
  </w:endnote>
  <w:endnote w:type="continuationSeparator" w:id="0">
    <w:p w14:paraId="31BFD312" w14:textId="77777777" w:rsidR="00883057" w:rsidRDefault="00883057" w:rsidP="00883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5E198" w14:textId="77777777" w:rsidR="00883057" w:rsidRDefault="00883057" w:rsidP="00883057">
      <w:pPr>
        <w:spacing w:after="0" w:line="240" w:lineRule="auto"/>
      </w:pPr>
      <w:r>
        <w:separator/>
      </w:r>
    </w:p>
  </w:footnote>
  <w:footnote w:type="continuationSeparator" w:id="0">
    <w:p w14:paraId="1D1AC517" w14:textId="77777777" w:rsidR="00883057" w:rsidRDefault="00883057" w:rsidP="00883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3FBD5" w14:textId="77777777" w:rsidR="00883057" w:rsidRDefault="00883057">
    <w:pPr>
      <w:pStyle w:val="Header"/>
    </w:pPr>
    <w:r>
      <w:tab/>
    </w:r>
    <w:r>
      <w:tab/>
    </w:r>
    <w:r>
      <w:rPr>
        <w:noProof/>
      </w:rPr>
      <w:drawing>
        <wp:inline distT="0" distB="0" distL="0" distR="0" wp14:anchorId="5D32D23B" wp14:editId="01B80A6A">
          <wp:extent cx="511810" cy="1038225"/>
          <wp:effectExtent l="0" t="0" r="254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11810" cy="10382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jI3MzQ2NzcxNzVR0lEKTi0uzszPAykwqgUAf/VwqiwAAAA="/>
  </w:docVars>
  <w:rsids>
    <w:rsidRoot w:val="00021C55"/>
    <w:rsid w:val="00021C55"/>
    <w:rsid w:val="00044AAC"/>
    <w:rsid w:val="00057B95"/>
    <w:rsid w:val="00074660"/>
    <w:rsid w:val="00077C38"/>
    <w:rsid w:val="00117DE8"/>
    <w:rsid w:val="00122AA1"/>
    <w:rsid w:val="00137C08"/>
    <w:rsid w:val="001471D5"/>
    <w:rsid w:val="0016042F"/>
    <w:rsid w:val="00180321"/>
    <w:rsid w:val="001A6F82"/>
    <w:rsid w:val="001F2A18"/>
    <w:rsid w:val="002038C3"/>
    <w:rsid w:val="00236AE4"/>
    <w:rsid w:val="0029318A"/>
    <w:rsid w:val="002C1B1F"/>
    <w:rsid w:val="002D6336"/>
    <w:rsid w:val="002F4688"/>
    <w:rsid w:val="00302318"/>
    <w:rsid w:val="00313969"/>
    <w:rsid w:val="0034438D"/>
    <w:rsid w:val="00351247"/>
    <w:rsid w:val="003572B3"/>
    <w:rsid w:val="00357D12"/>
    <w:rsid w:val="00361CEC"/>
    <w:rsid w:val="00386813"/>
    <w:rsid w:val="003A00F3"/>
    <w:rsid w:val="003E0FE0"/>
    <w:rsid w:val="00417CE9"/>
    <w:rsid w:val="004A31D0"/>
    <w:rsid w:val="00527DA6"/>
    <w:rsid w:val="0055589F"/>
    <w:rsid w:val="00590756"/>
    <w:rsid w:val="005B064E"/>
    <w:rsid w:val="005C5B93"/>
    <w:rsid w:val="006173B9"/>
    <w:rsid w:val="006246AA"/>
    <w:rsid w:val="00663515"/>
    <w:rsid w:val="00672B16"/>
    <w:rsid w:val="006A4C5D"/>
    <w:rsid w:val="006B2848"/>
    <w:rsid w:val="006D23BF"/>
    <w:rsid w:val="006E1548"/>
    <w:rsid w:val="0076348D"/>
    <w:rsid w:val="007829A7"/>
    <w:rsid w:val="00792CC3"/>
    <w:rsid w:val="007A6CB2"/>
    <w:rsid w:val="007E1238"/>
    <w:rsid w:val="008121A1"/>
    <w:rsid w:val="008167C4"/>
    <w:rsid w:val="00843B84"/>
    <w:rsid w:val="00883057"/>
    <w:rsid w:val="00886155"/>
    <w:rsid w:val="008F3417"/>
    <w:rsid w:val="00900495"/>
    <w:rsid w:val="00921488"/>
    <w:rsid w:val="0093432B"/>
    <w:rsid w:val="009477C8"/>
    <w:rsid w:val="0098310D"/>
    <w:rsid w:val="00997DCF"/>
    <w:rsid w:val="009D1AF9"/>
    <w:rsid w:val="009F6D10"/>
    <w:rsid w:val="00A151D5"/>
    <w:rsid w:val="00A27AFB"/>
    <w:rsid w:val="00A76BE0"/>
    <w:rsid w:val="00A81D2A"/>
    <w:rsid w:val="00A82BE7"/>
    <w:rsid w:val="00AA6EEE"/>
    <w:rsid w:val="00B45CFD"/>
    <w:rsid w:val="00B6459E"/>
    <w:rsid w:val="00B817AE"/>
    <w:rsid w:val="00BA6181"/>
    <w:rsid w:val="00C11E0D"/>
    <w:rsid w:val="00C25BBC"/>
    <w:rsid w:val="00CA63BF"/>
    <w:rsid w:val="00D326E1"/>
    <w:rsid w:val="00DA449C"/>
    <w:rsid w:val="00DE4EC4"/>
    <w:rsid w:val="00E101AE"/>
    <w:rsid w:val="00E53383"/>
    <w:rsid w:val="00EA1F6A"/>
    <w:rsid w:val="00EA4380"/>
    <w:rsid w:val="00EB77B9"/>
    <w:rsid w:val="00EF2AB8"/>
    <w:rsid w:val="00F07A7C"/>
    <w:rsid w:val="00F35648"/>
    <w:rsid w:val="00FC5DF3"/>
    <w:rsid w:val="00FD1C1C"/>
    <w:rsid w:val="00FF014A"/>
    <w:rsid w:val="00FF52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512C0"/>
  <w15:docId w15:val="{16D5A9A0-3606-49A5-BE29-0D408B7CD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0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057"/>
  </w:style>
  <w:style w:type="paragraph" w:styleId="Footer">
    <w:name w:val="footer"/>
    <w:basedOn w:val="Normal"/>
    <w:link w:val="FooterChar"/>
    <w:uiPriority w:val="99"/>
    <w:unhideWhenUsed/>
    <w:rsid w:val="008830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057"/>
  </w:style>
  <w:style w:type="paragraph" w:styleId="BalloonText">
    <w:name w:val="Balloon Text"/>
    <w:basedOn w:val="Normal"/>
    <w:link w:val="BalloonTextChar"/>
    <w:uiPriority w:val="99"/>
    <w:semiHidden/>
    <w:unhideWhenUsed/>
    <w:rsid w:val="008830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057"/>
    <w:rPr>
      <w:rFonts w:ascii="Tahoma" w:hAnsi="Tahoma" w:cs="Tahoma"/>
      <w:sz w:val="16"/>
      <w:szCs w:val="16"/>
    </w:rPr>
  </w:style>
  <w:style w:type="character" w:styleId="CommentReference">
    <w:name w:val="annotation reference"/>
    <w:basedOn w:val="DefaultParagraphFont"/>
    <w:uiPriority w:val="99"/>
    <w:semiHidden/>
    <w:unhideWhenUsed/>
    <w:rsid w:val="00077C38"/>
    <w:rPr>
      <w:sz w:val="16"/>
      <w:szCs w:val="16"/>
    </w:rPr>
  </w:style>
  <w:style w:type="paragraph" w:styleId="CommentText">
    <w:name w:val="annotation text"/>
    <w:basedOn w:val="Normal"/>
    <w:link w:val="CommentTextChar"/>
    <w:uiPriority w:val="99"/>
    <w:semiHidden/>
    <w:unhideWhenUsed/>
    <w:rsid w:val="00077C38"/>
    <w:pPr>
      <w:spacing w:line="240" w:lineRule="auto"/>
    </w:pPr>
    <w:rPr>
      <w:sz w:val="20"/>
      <w:szCs w:val="20"/>
    </w:rPr>
  </w:style>
  <w:style w:type="character" w:customStyle="1" w:styleId="CommentTextChar">
    <w:name w:val="Comment Text Char"/>
    <w:basedOn w:val="DefaultParagraphFont"/>
    <w:link w:val="CommentText"/>
    <w:uiPriority w:val="99"/>
    <w:semiHidden/>
    <w:rsid w:val="00077C38"/>
    <w:rPr>
      <w:sz w:val="20"/>
      <w:szCs w:val="20"/>
    </w:rPr>
  </w:style>
  <w:style w:type="paragraph" w:styleId="CommentSubject">
    <w:name w:val="annotation subject"/>
    <w:basedOn w:val="CommentText"/>
    <w:next w:val="CommentText"/>
    <w:link w:val="CommentSubjectChar"/>
    <w:uiPriority w:val="99"/>
    <w:semiHidden/>
    <w:unhideWhenUsed/>
    <w:rsid w:val="00077C38"/>
    <w:rPr>
      <w:b/>
      <w:bCs/>
    </w:rPr>
  </w:style>
  <w:style w:type="character" w:customStyle="1" w:styleId="CommentSubjectChar">
    <w:name w:val="Comment Subject Char"/>
    <w:basedOn w:val="CommentTextChar"/>
    <w:link w:val="CommentSubject"/>
    <w:uiPriority w:val="99"/>
    <w:semiHidden/>
    <w:rsid w:val="00077C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89</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Doran</dc:creator>
  <cp:lastModifiedBy>Soutara Potter</cp:lastModifiedBy>
  <cp:revision>6</cp:revision>
  <dcterms:created xsi:type="dcterms:W3CDTF">2021-05-03T01:52:00Z</dcterms:created>
  <dcterms:modified xsi:type="dcterms:W3CDTF">2021-05-03T02:28:00Z</dcterms:modified>
</cp:coreProperties>
</file>